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0A08C" w14:textId="4FF3C49C" w:rsidR="00645DAA" w:rsidRPr="00A46CD4" w:rsidRDefault="006B234C" w:rsidP="003C270F">
      <w:pPr>
        <w:pStyle w:val="a4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0504</w:t>
      </w:r>
      <w:r w:rsidRPr="00A46CD4">
        <w:rPr>
          <w:rFonts w:ascii="Times New Roman" w:eastAsia="標楷體" w:hAnsi="Times New Roman" w:cs="Times New Roman"/>
          <w:lang w:eastAsia="zh-TW"/>
        </w:rPr>
        <w:t>統</w:t>
      </w:r>
      <w:r w:rsidR="003C270F" w:rsidRPr="00A46CD4">
        <w:rPr>
          <w:rFonts w:ascii="Times New Roman" w:eastAsia="標楷體" w:hAnsi="Times New Roman" w:cs="Times New Roman"/>
          <w:lang w:eastAsia="zh-TW"/>
        </w:rPr>
        <w:t>計計</w:t>
      </w:r>
      <w:r w:rsidRPr="00A46CD4">
        <w:rPr>
          <w:rFonts w:ascii="Times New Roman" w:eastAsia="標楷體" w:hAnsi="Times New Roman" w:cs="Times New Roman"/>
          <w:lang w:eastAsia="zh-TW"/>
        </w:rPr>
        <w:t>算作業</w:t>
      </w:r>
    </w:p>
    <w:p w14:paraId="6EBBF167" w14:textId="77777777" w:rsidR="00645DAA" w:rsidRPr="00A46CD4" w:rsidRDefault="006B234C" w:rsidP="003C270F">
      <w:pPr>
        <w:pStyle w:val="Author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108071601 </w:t>
      </w:r>
      <w:r w:rsidRPr="00A46CD4">
        <w:rPr>
          <w:rFonts w:ascii="Times New Roman" w:eastAsia="標楷體" w:hAnsi="Times New Roman" w:cs="Times New Roman"/>
          <w:lang w:eastAsia="zh-TW"/>
        </w:rPr>
        <w:t>賴冠維</w:t>
      </w:r>
    </w:p>
    <w:p w14:paraId="3B28DCC7" w14:textId="76D88647" w:rsidR="00645DAA" w:rsidRPr="00A46CD4" w:rsidRDefault="006B234C" w:rsidP="003C270F">
      <w:pPr>
        <w:pStyle w:val="a6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2021/5/</w:t>
      </w:r>
      <w:r w:rsidR="003C270F" w:rsidRPr="00A46CD4">
        <w:rPr>
          <w:rFonts w:ascii="Times New Roman" w:eastAsia="標楷體" w:hAnsi="Times New Roman" w:cs="Times New Roman"/>
          <w:lang w:eastAsia="zh-TW"/>
        </w:rPr>
        <w:t>4</w:t>
      </w:r>
    </w:p>
    <w:p w14:paraId="29AA888C" w14:textId="77777777" w:rsidR="00645DAA" w:rsidRPr="00A46CD4" w:rsidRDefault="006B234C" w:rsidP="003C270F">
      <w:pPr>
        <w:pStyle w:val="2"/>
        <w:jc w:val="both"/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</w:pPr>
      <w:bookmarkStart w:id="0" w:name="problem-2"/>
      <w:r w:rsidRPr="00A46CD4"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  <w:t>Problem 2</w:t>
      </w:r>
      <w:bookmarkEnd w:id="0"/>
    </w:p>
    <w:p w14:paraId="0E453CED" w14:textId="77777777" w:rsidR="00645DAA" w:rsidRPr="00A46CD4" w:rsidRDefault="006B234C" w:rsidP="003C270F">
      <w:pPr>
        <w:pStyle w:val="3"/>
        <w:jc w:val="both"/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</w:pPr>
      <w:bookmarkStart w:id="1" w:name="建立xz兩個二維常態分配"/>
      <w:r w:rsidRPr="00A46CD4"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  <w:t>建立</w:t>
      </w:r>
      <w:r w:rsidRPr="00A46CD4"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  <w:t>X,Z</w:t>
      </w:r>
      <w:r w:rsidRPr="00A46CD4"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  <w:t>兩個二維常態分配</w:t>
      </w:r>
      <w:bookmarkEnd w:id="1"/>
    </w:p>
    <w:p w14:paraId="13D83D0F" w14:textId="77777777" w:rsidR="003C270F" w:rsidRPr="00A46CD4" w:rsidRDefault="006B234C" w:rsidP="003C270F">
      <w:pPr>
        <w:pStyle w:val="FirstParagraph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首先我們先建立</w:t>
      </w:r>
      <w:r w:rsidRPr="00A46CD4">
        <w:rPr>
          <w:rFonts w:ascii="Times New Roman" w:eastAsia="標楷體" w:hAnsi="Times New Roman" w:cs="Times New Roman"/>
          <w:lang w:eastAsia="zh-TW"/>
        </w:rPr>
        <w:t>X</w:t>
      </w:r>
      <w:r w:rsidRPr="00A46CD4">
        <w:rPr>
          <w:rFonts w:ascii="Times New Roman" w:eastAsia="標楷體" w:hAnsi="Times New Roman" w:cs="Times New Roman"/>
          <w:lang w:eastAsia="zh-TW"/>
        </w:rPr>
        <w:t>、</w:t>
      </w:r>
      <w:r w:rsidRPr="00A46CD4">
        <w:rPr>
          <w:rFonts w:ascii="Times New Roman" w:eastAsia="標楷體" w:hAnsi="Times New Roman" w:cs="Times New Roman"/>
          <w:lang w:eastAsia="zh-TW"/>
        </w:rPr>
        <w:t>Z</w:t>
      </w:r>
      <w:r w:rsidRPr="00A46CD4">
        <w:rPr>
          <w:rFonts w:ascii="Times New Roman" w:eastAsia="標楷體" w:hAnsi="Times New Roman" w:cs="Times New Roman"/>
          <w:lang w:eastAsia="zh-TW"/>
        </w:rPr>
        <w:t>變數，可見兩變數散佈圖如下：</w:t>
      </w:r>
    </w:p>
    <w:p w14:paraId="2A158572" w14:textId="77777777" w:rsidR="003C270F" w:rsidRPr="00A46CD4" w:rsidRDefault="006B234C" w:rsidP="003C270F">
      <w:pPr>
        <w:pStyle w:val="FirstParagraph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變數</w:t>
      </w:r>
      <w:r w:rsidRPr="00A46CD4">
        <w:rPr>
          <w:rFonts w:ascii="Times New Roman" w:eastAsia="標楷體" w:hAnsi="Times New Roman" w:cs="Times New Roman"/>
          <w:lang w:eastAsia="zh-TW"/>
        </w:rPr>
        <w:t>X</w:t>
      </w:r>
    </w:p>
    <w:p w14:paraId="113F1050" w14:textId="0CDD2A82" w:rsidR="00645DAA" w:rsidRPr="00A46CD4" w:rsidRDefault="006B234C" w:rsidP="003C270F">
      <w:pPr>
        <w:pStyle w:val="FirstParagraph"/>
        <w:jc w:val="center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noProof/>
        </w:rPr>
        <w:drawing>
          <wp:inline distT="0" distB="0" distL="0" distR="0" wp14:anchorId="6FE289C2" wp14:editId="31CA8859">
            <wp:extent cx="3563332" cy="23284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04R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7356" cy="233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DA53C" w14:textId="77777777" w:rsidR="003C270F" w:rsidRPr="00A46CD4" w:rsidRDefault="006B234C" w:rsidP="003C270F">
      <w:pPr>
        <w:jc w:val="both"/>
        <w:rPr>
          <w:rFonts w:ascii="Times New Roman" w:eastAsia="標楷體" w:hAnsi="Times New Roman" w:cs="Times New Roman"/>
        </w:rPr>
      </w:pPr>
      <w:bookmarkStart w:id="2" w:name="變數z"/>
      <w:proofErr w:type="spellStart"/>
      <w:r w:rsidRPr="00A46CD4">
        <w:rPr>
          <w:rFonts w:ascii="Times New Roman" w:eastAsia="標楷體" w:hAnsi="Times New Roman" w:cs="Times New Roman"/>
        </w:rPr>
        <w:t>變數</w:t>
      </w:r>
      <w:r w:rsidRPr="00A46CD4">
        <w:rPr>
          <w:rFonts w:ascii="Times New Roman" w:eastAsia="標楷體" w:hAnsi="Times New Roman" w:cs="Times New Roman"/>
        </w:rPr>
        <w:t>Z</w:t>
      </w:r>
      <w:bookmarkEnd w:id="2"/>
      <w:proofErr w:type="spellEnd"/>
    </w:p>
    <w:p w14:paraId="3B619A17" w14:textId="03F99DF6" w:rsidR="00645DAA" w:rsidRPr="00A46CD4" w:rsidRDefault="003C270F" w:rsidP="003C270F">
      <w:pPr>
        <w:jc w:val="center"/>
        <w:rPr>
          <w:rFonts w:ascii="Times New Roman" w:eastAsia="標楷體" w:hAnsi="Times New Roman" w:cs="Times New Roman"/>
        </w:rPr>
      </w:pPr>
      <w:r w:rsidRPr="00A46CD4">
        <w:rPr>
          <w:rFonts w:ascii="Times New Roman" w:eastAsia="標楷體" w:hAnsi="Times New Roman" w:cs="Times New Roman"/>
          <w:noProof/>
        </w:rPr>
        <w:drawing>
          <wp:inline distT="0" distB="0" distL="0" distR="0" wp14:anchorId="49C913B7" wp14:editId="19A93EDC">
            <wp:extent cx="3544479" cy="26677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04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440" cy="267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967F0" w14:textId="77777777" w:rsidR="00645DAA" w:rsidRPr="00A46CD4" w:rsidRDefault="006B234C" w:rsidP="003C270F">
      <w:pPr>
        <w:pStyle w:val="a0"/>
        <w:ind w:firstLine="720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先模擬</w:t>
      </w:r>
      <w:r w:rsidRPr="00A46CD4">
        <w:rPr>
          <w:rFonts w:ascii="Times New Roman" w:eastAsia="標楷體" w:hAnsi="Times New Roman" w:cs="Times New Roman"/>
          <w:lang w:eastAsia="zh-TW"/>
        </w:rPr>
        <w:t>Uniform(0,1)</w:t>
      </w:r>
      <w:r w:rsidRPr="00A46CD4">
        <w:rPr>
          <w:rFonts w:ascii="Times New Roman" w:eastAsia="標楷體" w:hAnsi="Times New Roman" w:cs="Times New Roman"/>
          <w:lang w:eastAsia="zh-TW"/>
        </w:rPr>
        <w:t>樣本，在從該樣本中抽樣，若大於</w:t>
      </w:r>
      <w:r w:rsidRPr="00A46CD4">
        <w:rPr>
          <w:rFonts w:ascii="Times New Roman" w:eastAsia="標楷體" w:hAnsi="Times New Roman" w:cs="Times New Roman"/>
          <w:lang w:eastAsia="zh-TW"/>
        </w:rPr>
        <w:t>0.6</w:t>
      </w:r>
      <w:r w:rsidRPr="00A46CD4">
        <w:rPr>
          <w:rFonts w:ascii="Times New Roman" w:eastAsia="標楷體" w:hAnsi="Times New Roman" w:cs="Times New Roman"/>
          <w:lang w:eastAsia="zh-TW"/>
        </w:rPr>
        <w:t>則從</w:t>
      </w:r>
      <w:r w:rsidRPr="00A46CD4">
        <w:rPr>
          <w:rFonts w:ascii="Times New Roman" w:eastAsia="標楷體" w:hAnsi="Times New Roman" w:cs="Times New Roman"/>
          <w:lang w:eastAsia="zh-TW"/>
        </w:rPr>
        <w:t>Z</w:t>
      </w:r>
      <w:r w:rsidRPr="00A46CD4">
        <w:rPr>
          <w:rFonts w:ascii="Times New Roman" w:eastAsia="標楷體" w:hAnsi="Times New Roman" w:cs="Times New Roman"/>
          <w:lang w:eastAsia="zh-TW"/>
        </w:rPr>
        <w:t>當中抽一個樣本，反之從</w:t>
      </w:r>
      <w:r w:rsidRPr="00A46CD4">
        <w:rPr>
          <w:rFonts w:ascii="Times New Roman" w:eastAsia="標楷體" w:hAnsi="Times New Roman" w:cs="Times New Roman"/>
          <w:lang w:eastAsia="zh-TW"/>
        </w:rPr>
        <w:t>X</w:t>
      </w:r>
      <w:r w:rsidRPr="00A46CD4">
        <w:rPr>
          <w:rFonts w:ascii="Times New Roman" w:eastAsia="標楷體" w:hAnsi="Times New Roman" w:cs="Times New Roman"/>
          <w:lang w:eastAsia="zh-TW"/>
        </w:rPr>
        <w:t>中抽一個，直到達到</w:t>
      </w:r>
      <w:r w:rsidRPr="00A46CD4">
        <w:rPr>
          <w:rFonts w:ascii="Times New Roman" w:eastAsia="標楷體" w:hAnsi="Times New Roman" w:cs="Times New Roman"/>
          <w:lang w:eastAsia="zh-TW"/>
        </w:rPr>
        <w:t>100</w:t>
      </w:r>
      <w:r w:rsidRPr="00A46CD4">
        <w:rPr>
          <w:rFonts w:ascii="Times New Roman" w:eastAsia="標楷體" w:hAnsi="Times New Roman" w:cs="Times New Roman"/>
          <w:lang w:eastAsia="zh-TW"/>
        </w:rPr>
        <w:t>個樣本，以此形成兩者的混合樣本。</w:t>
      </w:r>
    </w:p>
    <w:p w14:paraId="21172B39" w14:textId="77777777" w:rsidR="003C270F" w:rsidRPr="00A46CD4" w:rsidRDefault="006B234C" w:rsidP="003C270F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可以看到混合樣本散佈圖如下：</w:t>
      </w:r>
    </w:p>
    <w:p w14:paraId="79E56370" w14:textId="10E1EDD2" w:rsidR="00645DAA" w:rsidRPr="00A46CD4" w:rsidRDefault="006B234C" w:rsidP="003C270F">
      <w:pPr>
        <w:pStyle w:val="a0"/>
        <w:jc w:val="center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5584048D" wp14:editId="2E5A9B7B">
            <wp:extent cx="3826974" cy="260159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04RMD_files/figure-docx/unnamed-chunk-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6239" t="7523" r="6188" b="14755"/>
                    <a:stretch/>
                  </pic:blipFill>
                  <pic:spPr bwMode="auto">
                    <a:xfrm>
                      <a:off x="0" y="0"/>
                      <a:ext cx="3826974" cy="260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4A643" w14:textId="77777777" w:rsidR="00645DAA" w:rsidRPr="00A46CD4" w:rsidRDefault="006B234C" w:rsidP="003C270F">
      <w:pPr>
        <w:pStyle w:val="4"/>
        <w:jc w:val="both"/>
        <w:rPr>
          <w:rFonts w:ascii="Times New Roman" w:eastAsia="標楷體" w:hAnsi="Times New Roman" w:cs="Times New Roman"/>
          <w:b w:val="0"/>
          <w:bCs w:val="0"/>
          <w:lang w:eastAsia="zh-TW"/>
        </w:rPr>
      </w:pPr>
      <w:bookmarkStart w:id="3" w:name="b"/>
      <w:r w:rsidRPr="00A46CD4">
        <w:rPr>
          <w:rFonts w:ascii="Times New Roman" w:eastAsia="標楷體" w:hAnsi="Times New Roman" w:cs="Times New Roman"/>
          <w:b w:val="0"/>
          <w:bCs w:val="0"/>
          <w:lang w:eastAsia="zh-TW"/>
        </w:rPr>
        <w:t>(b)</w:t>
      </w:r>
      <w:bookmarkEnd w:id="3"/>
    </w:p>
    <w:p w14:paraId="490B4BCE" w14:textId="485917F5" w:rsidR="00645DAA" w:rsidRPr="00A46CD4" w:rsidRDefault="006B234C" w:rsidP="003C270F">
      <w:pPr>
        <w:pStyle w:val="FirstParagraph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對混合樣本採用</w:t>
      </w:r>
      <m:oMath>
        <m:r>
          <w:rPr>
            <w:rFonts w:ascii="Cambria Math" w:eastAsia="標楷體" w:hAnsi="Cambria Math" w:cs="Times New Roman"/>
            <w:lang w:eastAsia="zh-TW"/>
          </w:rPr>
          <m:t>HierarchicalClustering</m:t>
        </m:r>
      </m:oMath>
      <w:r w:rsidRPr="00A46CD4">
        <w:rPr>
          <w:rFonts w:ascii="Times New Roman" w:eastAsia="標楷體" w:hAnsi="Times New Roman" w:cs="Times New Roman"/>
          <w:lang w:eastAsia="zh-TW"/>
        </w:rPr>
        <w:t>,</w:t>
      </w:r>
      <w:r w:rsidRPr="00A46CD4">
        <w:rPr>
          <w:rFonts w:ascii="Times New Roman" w:eastAsia="標楷體" w:hAnsi="Times New Roman" w:cs="Times New Roman"/>
          <w:lang w:eastAsia="zh-TW"/>
        </w:rPr>
        <w:t>並選取</w:t>
      </w:r>
      <m:oMath>
        <m:r>
          <w:rPr>
            <w:rFonts w:ascii="Cambria Math" w:eastAsia="標楷體" w:hAnsi="Cambria Math" w:cs="Times New Roman"/>
            <w:lang w:eastAsia="zh-TW"/>
          </w:rPr>
          <m:t>Ward.D2</m:t>
        </m:r>
      </m:oMath>
      <w:r w:rsidRPr="00A46CD4">
        <w:rPr>
          <w:rFonts w:ascii="Times New Roman" w:eastAsia="標楷體" w:hAnsi="Times New Roman" w:cs="Times New Roman"/>
          <w:lang w:eastAsia="zh-TW"/>
        </w:rPr>
        <w:t>作為合併標準，</w:t>
      </w:r>
      <m:oMath>
        <m:r>
          <w:rPr>
            <w:rFonts w:ascii="Cambria Math" w:eastAsia="標楷體" w:hAnsi="Cambria Math" w:cs="Times New Roman"/>
            <w:lang w:eastAsia="zh-TW"/>
          </w:rPr>
          <m:t>Ward.D2</m:t>
        </m:r>
      </m:oMath>
      <w:r w:rsidRPr="00A46CD4">
        <w:rPr>
          <w:rFonts w:ascii="Times New Roman" w:eastAsia="標楷體" w:hAnsi="Times New Roman" w:cs="Times New Roman"/>
          <w:lang w:eastAsia="zh-TW"/>
        </w:rPr>
        <w:t>為最小組內變異法，其定義如下：</w:t>
      </w:r>
    </w:p>
    <w:p w14:paraId="5167F43A" w14:textId="685F0BB9" w:rsidR="00645DAA" w:rsidRPr="00A46CD4" w:rsidRDefault="003C270F" w:rsidP="003C270F">
      <w:pPr>
        <w:pStyle w:val="a0"/>
        <w:jc w:val="both"/>
        <w:rPr>
          <w:rFonts w:ascii="Times New Roman" w:eastAsia="標楷體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eastAsia="標楷體" w:hAnsi="Cambria Math" w:cs="Times New Roman"/>
            </w:rPr>
            <m:t>argmin(ESS)=ES</m:t>
          </m:r>
          <m:sSub>
            <m:sSubPr>
              <m:ctrlPr>
                <w:rPr>
                  <w:rFonts w:ascii="Cambria Math" w:eastAsia="標楷體" w:hAnsi="Cambria Math" w:cs="Times New Roma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</w:rPr>
                <m:t>S</m:t>
              </m:r>
            </m:e>
            <m:sub>
              <m:r>
                <w:rPr>
                  <w:rFonts w:ascii="Cambria Math" w:eastAsia="標楷體" w:hAnsi="Cambria Math" w:cs="Times New Roman"/>
                </w:rPr>
                <m:t>1</m:t>
              </m:r>
            </m:sub>
          </m:sSub>
          <m:r>
            <w:rPr>
              <w:rFonts w:ascii="Cambria Math" w:eastAsia="標楷體" w:hAnsi="Cambria Math" w:cs="Times New Roman"/>
            </w:rPr>
            <m:t>+ES</m:t>
          </m:r>
          <m:sSub>
            <m:sSubPr>
              <m:ctrlPr>
                <w:rPr>
                  <w:rFonts w:ascii="Cambria Math" w:eastAsia="標楷體" w:hAnsi="Cambria Math" w:cs="Times New Roma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</w:rPr>
                <m:t>S</m:t>
              </m:r>
            </m:e>
            <m:sub>
              <m:r>
                <w:rPr>
                  <w:rFonts w:ascii="Cambria Math" w:eastAsia="標楷體" w:hAnsi="Cambria Math" w:cs="Times New Roman"/>
                </w:rPr>
                <m:t>2</m:t>
              </m:r>
            </m:sub>
          </m:sSub>
          <m:r>
            <w:rPr>
              <w:rFonts w:ascii="Cambria Math" w:eastAsia="標楷體" w:hAnsi="Cambria Math" w:cs="Times New Roman"/>
            </w:rPr>
            <m:t>+...+ES</m:t>
          </m:r>
          <m:sSub>
            <m:sSubPr>
              <m:ctrlPr>
                <w:rPr>
                  <w:rFonts w:ascii="Cambria Math" w:eastAsia="標楷體" w:hAnsi="Cambria Math" w:cs="Times New Roma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</w:rPr>
                <m:t>S</m:t>
              </m:r>
            </m:e>
            <m:sub>
              <m:r>
                <w:rPr>
                  <w:rFonts w:ascii="Cambria Math" w:eastAsia="標楷體" w:hAnsi="Cambria Math" w:cs="Times New Roman"/>
                </w:rPr>
                <m:t>k</m:t>
              </m:r>
            </m:sub>
          </m:sSub>
        </m:oMath>
      </m:oMathPara>
    </w:p>
    <w:p w14:paraId="1C113F79" w14:textId="450624AA" w:rsidR="00645DAA" w:rsidRPr="00A46CD4" w:rsidRDefault="003C270F" w:rsidP="003C270F">
      <w:pPr>
        <w:pStyle w:val="FirstParagraph"/>
        <w:jc w:val="both"/>
        <w:rPr>
          <w:rFonts w:ascii="Times New Roman" w:eastAsia="標楷體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eastAsia="標楷體" w:hAnsi="Cambria Math" w:cs="Times New Roman"/>
            </w:rPr>
            <m:t>ES</m:t>
          </m:r>
          <m:sSub>
            <m:sSubPr>
              <m:ctrlPr>
                <w:rPr>
                  <w:rFonts w:ascii="Cambria Math" w:eastAsia="標楷體" w:hAnsi="Cambria Math" w:cs="Times New Roma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</w:rPr>
                <m:t>S</m:t>
              </m:r>
            </m:e>
            <m:sub>
              <m:r>
                <w:rPr>
                  <w:rFonts w:ascii="Cambria Math" w:eastAsia="標楷體" w:hAnsi="Cambria Math" w:cs="Times New Roman"/>
                </w:rPr>
                <m:t>k</m:t>
              </m:r>
            </m:sub>
          </m:sSub>
          <m:r>
            <w:rPr>
              <w:rFonts w:ascii="Cambria Math" w:eastAsia="標楷體" w:hAnsi="Cambria Math" w:cs="Times New Roman"/>
            </w:rPr>
            <m:t>=(</m:t>
          </m:r>
          <m:sSub>
            <m:sSubPr>
              <m:ctrlPr>
                <w:rPr>
                  <w:rFonts w:ascii="Cambria Math" w:eastAsia="標楷體" w:hAnsi="Cambria Math" w:cs="Times New Roma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</w:rPr>
                <m:t>x</m:t>
              </m:r>
            </m:e>
            <m:sub>
              <m:r>
                <w:rPr>
                  <w:rFonts w:ascii="Cambria Math" w:eastAsia="標楷體" w:hAnsi="Cambria Math" w:cs="Times New Roman"/>
                </w:rPr>
                <m:t>ij</m:t>
              </m:r>
            </m:sub>
          </m:sSub>
          <m:r>
            <w:rPr>
              <w:rFonts w:ascii="Cambria Math" w:eastAsia="標楷體" w:hAnsi="Cambria Math" w:cs="Times New Roman"/>
            </w:rPr>
            <m:t>-</m:t>
          </m:r>
          <m:bar>
            <m:barPr>
              <m:pos m:val="top"/>
              <m:ctrlPr>
                <w:rPr>
                  <w:rFonts w:ascii="Cambria Math" w:eastAsia="標楷體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eastAsia="標楷體" w:hAnsi="Cambria Math" w:cs="Times New Roma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標楷體" w:hAnsi="Cambria Math" w:cs="Times New Roman"/>
                    </w:rPr>
                    <m:t>i</m:t>
                  </m:r>
                </m:sub>
              </m:sSub>
            </m:e>
          </m:bar>
          <m:sSup>
            <m:sSupPr>
              <m:ctrlPr>
                <w:rPr>
                  <w:rFonts w:ascii="Cambria Math" w:eastAsia="標楷體" w:hAnsi="Cambria Math" w:cs="Times New Roman"/>
                </w:rPr>
              </m:ctrlPr>
            </m:sSupPr>
            <m:e>
              <m:r>
                <w:rPr>
                  <w:rFonts w:ascii="Cambria Math" w:eastAsia="標楷體" w:hAnsi="Cambria Math" w:cs="Times New Roman"/>
                </w:rPr>
                <m:t>)</m:t>
              </m:r>
            </m:e>
            <m:sup>
              <m:r>
                <w:rPr>
                  <w:rFonts w:ascii="Cambria Math" w:eastAsia="標楷體" w:hAnsi="Cambria Math" w:cs="Times New Roman"/>
                </w:rPr>
                <m:t>T</m:t>
              </m:r>
            </m:sup>
          </m:sSup>
          <m:r>
            <w:rPr>
              <w:rFonts w:ascii="Cambria Math" w:eastAsia="標楷體" w:hAnsi="Cambria Math" w:cs="Times New Roman"/>
            </w:rPr>
            <m:t>(</m:t>
          </m:r>
          <m:sSub>
            <m:sSubPr>
              <m:ctrlPr>
                <w:rPr>
                  <w:rFonts w:ascii="Cambria Math" w:eastAsia="標楷體" w:hAnsi="Cambria Math" w:cs="Times New Roman"/>
                </w:rPr>
              </m:ctrlPr>
            </m:sSubPr>
            <m:e>
              <m:r>
                <w:rPr>
                  <w:rFonts w:ascii="Cambria Math" w:eastAsia="標楷體" w:hAnsi="Cambria Math" w:cs="Times New Roman"/>
                </w:rPr>
                <m:t>x</m:t>
              </m:r>
            </m:e>
            <m:sub>
              <m:r>
                <w:rPr>
                  <w:rFonts w:ascii="Cambria Math" w:eastAsia="標楷體" w:hAnsi="Cambria Math" w:cs="Times New Roman"/>
                </w:rPr>
                <m:t>ij</m:t>
              </m:r>
            </m:sub>
          </m:sSub>
          <m:r>
            <w:rPr>
              <w:rFonts w:ascii="Cambria Math" w:eastAsia="標楷體" w:hAnsi="Cambria Math" w:cs="Times New Roman"/>
            </w:rPr>
            <m:t>-</m:t>
          </m:r>
          <m:bar>
            <m:barPr>
              <m:pos m:val="top"/>
              <m:ctrlPr>
                <w:rPr>
                  <w:rFonts w:ascii="Cambria Math" w:eastAsia="標楷體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eastAsia="標楷體" w:hAnsi="Cambria Math" w:cs="Times New Roma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="標楷體" w:hAnsi="Cambria Math" w:cs="Times New Roman"/>
                    </w:rPr>
                    <m:t>i</m:t>
                  </m:r>
                </m:sub>
              </m:sSub>
            </m:e>
          </m:bar>
          <m:r>
            <w:rPr>
              <w:rFonts w:ascii="Cambria Math" w:eastAsia="標楷體" w:hAnsi="Cambria Math" w:cs="Times New Roman"/>
            </w:rPr>
            <m:t>)</m:t>
          </m:r>
        </m:oMath>
      </m:oMathPara>
    </w:p>
    <w:p w14:paraId="5CBCB5BC" w14:textId="57125B6E" w:rsidR="00645DAA" w:rsidRPr="00A46CD4" w:rsidRDefault="003C270F" w:rsidP="003C270F">
      <w:pPr>
        <w:pStyle w:val="FirstParagraph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˙ </w:t>
      </w: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w:rPr>
                <w:rFonts w:ascii="Cambria Math" w:eastAsia="標楷體" w:hAnsi="Cambria Math" w:cs="Times New Roman"/>
                <w:lang w:eastAsia="zh-TW"/>
              </w:rPr>
              <m:t>x</m:t>
            </m:r>
          </m:e>
          <m:sub>
            <m:r>
              <w:rPr>
                <w:rFonts w:ascii="Cambria Math" w:eastAsia="標楷體" w:hAnsi="Cambria Math" w:cs="Times New Roman"/>
                <w:lang w:eastAsia="zh-TW"/>
              </w:rPr>
              <m:t>ij</m:t>
            </m:r>
          </m:sub>
        </m:sSub>
      </m:oMath>
      <w:r w:rsidR="006B234C" w:rsidRPr="00A46CD4">
        <w:rPr>
          <w:rFonts w:ascii="Times New Roman" w:eastAsia="標楷體" w:hAnsi="Times New Roman" w:cs="Times New Roman"/>
          <w:lang w:eastAsia="zh-TW"/>
        </w:rPr>
        <w:t>為第</w:t>
      </w:r>
      <w:proofErr w:type="spellStart"/>
      <w:r w:rsidR="006B234C"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="006B234C" w:rsidRPr="00A46CD4">
        <w:rPr>
          <w:rFonts w:ascii="Times New Roman" w:eastAsia="標楷體" w:hAnsi="Times New Roman" w:cs="Times New Roman"/>
          <w:lang w:eastAsia="zh-TW"/>
        </w:rPr>
        <w:t>群集裡面第</w:t>
      </w:r>
      <w:r w:rsidR="006B234C" w:rsidRPr="00A46CD4">
        <w:rPr>
          <w:rFonts w:ascii="Times New Roman" w:eastAsia="標楷體" w:hAnsi="Times New Roman" w:cs="Times New Roman"/>
          <w:lang w:eastAsia="zh-TW"/>
        </w:rPr>
        <w:t>j</w:t>
      </w:r>
      <w:r w:rsidR="006B234C" w:rsidRPr="00A46CD4">
        <w:rPr>
          <w:rFonts w:ascii="Times New Roman" w:eastAsia="標楷體" w:hAnsi="Times New Roman" w:cs="Times New Roman"/>
          <w:lang w:eastAsia="zh-TW"/>
        </w:rPr>
        <w:t>個觀測值</w:t>
      </w:r>
    </w:p>
    <w:p w14:paraId="78609DBF" w14:textId="131CB0DF" w:rsidR="003C270F" w:rsidRPr="00A46CD4" w:rsidRDefault="003C270F" w:rsidP="003C270F">
      <w:pPr>
        <w:pStyle w:val="a0"/>
        <w:jc w:val="both"/>
        <w:rPr>
          <w:rFonts w:ascii="Times New Roman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以最小組內變異增加量為原則，逐步加入其他樣本直至合併到最後一群結束。</w:t>
      </w:r>
      <w:r w:rsidRPr="00A46CD4">
        <w:rPr>
          <w:rFonts w:ascii="Times New Roman" w:eastAsia="標楷體" w:hAnsi="Times New Roman" w:cs="Times New Roman"/>
          <w:lang w:eastAsia="zh-TW"/>
        </w:rPr>
        <w:t xml:space="preserve">  </w:t>
      </w:r>
      <w:r w:rsidRPr="00A46CD4">
        <w:rPr>
          <w:rFonts w:ascii="Times New Roman" w:eastAsia="標楷體" w:hAnsi="Times New Roman" w:cs="Times New Roman"/>
          <w:lang w:eastAsia="zh-TW"/>
        </w:rPr>
        <w:t>我們預先知道樣本來自兩母體，因此我們選取群數為</w:t>
      </w:r>
      <w:r w:rsidRPr="00A46CD4">
        <w:rPr>
          <w:rFonts w:ascii="Times New Roman" w:eastAsia="標楷體" w:hAnsi="Times New Roman" w:cs="Times New Roman"/>
          <w:lang w:eastAsia="zh-TW"/>
        </w:rPr>
        <w:t>2</w:t>
      </w:r>
      <w:r w:rsidRPr="00A46CD4">
        <w:rPr>
          <w:rFonts w:ascii="Times New Roman" w:eastAsia="標楷體" w:hAnsi="Times New Roman" w:cs="Times New Roman"/>
          <w:lang w:eastAsia="zh-TW"/>
        </w:rPr>
        <w:t>，結果如下：</w:t>
      </w:r>
    </w:p>
    <w:p w14:paraId="1F927232" w14:textId="36976274" w:rsidR="003C270F" w:rsidRPr="00A46CD4" w:rsidRDefault="003C270F" w:rsidP="003C270F">
      <w:pPr>
        <w:pStyle w:val="a0"/>
        <w:jc w:val="center"/>
        <w:rPr>
          <w:rFonts w:ascii="Times New Roman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noProof/>
        </w:rPr>
        <w:drawing>
          <wp:inline distT="0" distB="0" distL="0" distR="0" wp14:anchorId="68A8D1C8" wp14:editId="58E91E61">
            <wp:extent cx="5750350" cy="318579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04RMD_files/figure-docx/unnamed-chunk-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6049" r="8911" b="22308"/>
                    <a:stretch/>
                  </pic:blipFill>
                  <pic:spPr bwMode="auto">
                    <a:xfrm>
                      <a:off x="0" y="0"/>
                      <a:ext cx="5834974" cy="3232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56AF6" w14:textId="6AA2AC9F" w:rsidR="00645DAA" w:rsidRPr="00A46CD4" w:rsidRDefault="006B234C" w:rsidP="003C270F">
      <w:pPr>
        <w:pStyle w:val="a0"/>
        <w:ind w:firstLine="720"/>
        <w:rPr>
          <w:rFonts w:ascii="Times New Roman" w:eastAsia="標楷體" w:hAnsi="Times New Roman" w:cs="Times New Roman"/>
          <w:noProof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下圖左邊為真實兩變數在隨機樣本的分布，下圖右方為</w:t>
      </w:r>
      <m:oMath>
        <m:r>
          <w:rPr>
            <w:rFonts w:ascii="Cambria Math" w:eastAsia="標楷體" w:hAnsi="Cambria Math" w:cs="Times New Roman"/>
            <w:lang w:eastAsia="zh-TW"/>
          </w:rPr>
          <m:t>Hierarchical Clustering</m:t>
        </m:r>
      </m:oMath>
      <w:r w:rsidRPr="00A46CD4">
        <w:rPr>
          <w:rFonts w:ascii="Times New Roman" w:eastAsia="標楷體" w:hAnsi="Times New Roman" w:cs="Times New Roman"/>
          <w:lang w:eastAsia="zh-TW"/>
        </w:rPr>
        <w:t>分群結果，可發現其分群的結果與真實的分群差異很大，可能來自於所選的合併標準是按照組內變異最小進行的，而真實樣本並不太符合兩組群組內變異較小的特性。</w:t>
      </w:r>
      <w:r w:rsidRPr="00A46CD4">
        <w:rPr>
          <w:rFonts w:ascii="Times New Roman" w:eastAsia="標楷體" w:hAnsi="Times New Roman" w:cs="Times New Roman"/>
          <w:lang w:eastAsia="zh-TW"/>
        </w:rPr>
        <w:t xml:space="preserve"> </w:t>
      </w:r>
    </w:p>
    <w:p w14:paraId="53F642C1" w14:textId="21E3B820" w:rsidR="003C270F" w:rsidRPr="00A46CD4" w:rsidRDefault="003C270F" w:rsidP="003C270F">
      <w:pPr>
        <w:pStyle w:val="a0"/>
        <w:jc w:val="center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hAnsi="Times New Roman" w:cs="Times New Roman"/>
        </w:rPr>
        <w:lastRenderedPageBreak/>
        <w:drawing>
          <wp:inline distT="0" distB="0" distL="0" distR="0" wp14:anchorId="381B6184" wp14:editId="49E99ADD">
            <wp:extent cx="4405557" cy="2639505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591" r="5313" b="13432"/>
                    <a:stretch/>
                  </pic:blipFill>
                  <pic:spPr bwMode="auto">
                    <a:xfrm>
                      <a:off x="0" y="0"/>
                      <a:ext cx="4414081" cy="2644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54678" w14:textId="77777777" w:rsidR="00645DAA" w:rsidRPr="00A46CD4" w:rsidRDefault="006B234C" w:rsidP="003C270F">
      <w:pPr>
        <w:pStyle w:val="2"/>
        <w:jc w:val="both"/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</w:pPr>
      <w:bookmarkStart w:id="4" w:name="problem-3"/>
      <w:r w:rsidRPr="00A46CD4">
        <w:rPr>
          <w:rFonts w:ascii="Times New Roman" w:eastAsia="標楷體" w:hAnsi="Times New Roman" w:cs="Times New Roman"/>
          <w:b w:val="0"/>
          <w:bCs w:val="0"/>
          <w:sz w:val="24"/>
          <w:szCs w:val="24"/>
          <w:lang w:eastAsia="zh-TW"/>
        </w:rPr>
        <w:t>Problem 3</w:t>
      </w:r>
      <w:bookmarkEnd w:id="4"/>
    </w:p>
    <w:p w14:paraId="035D410A" w14:textId="218A2C82" w:rsidR="00645DAA" w:rsidRPr="00A46CD4" w:rsidRDefault="006B234C" w:rsidP="003C270F">
      <w:pPr>
        <w:pStyle w:val="FirstParagraph"/>
        <w:ind w:firstLine="72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我們先重複</w:t>
      </w:r>
      <m:oMath>
        <m:r>
          <w:rPr>
            <w:rFonts w:ascii="Cambria Math" w:eastAsia="標楷體" w:hAnsi="Cambria Math" w:cs="Times New Roman"/>
            <w:lang w:eastAsia="zh-TW"/>
          </w:rPr>
          <m:t>Problem 2</m:t>
        </m:r>
      </m:oMath>
      <w:r w:rsidRPr="00A46CD4">
        <w:rPr>
          <w:rFonts w:ascii="Times New Roman" w:eastAsia="標楷體" w:hAnsi="Times New Roman" w:cs="Times New Roman"/>
          <w:lang w:eastAsia="zh-TW"/>
        </w:rPr>
        <w:t>的作法，先從</w:t>
      </w:r>
      <m:oMath>
        <m:r>
          <w:rPr>
            <w:rFonts w:ascii="Cambria Math" w:eastAsia="標楷體" w:hAnsi="Cambria Math" w:cs="Times New Roman"/>
            <w:lang w:eastAsia="zh-TW"/>
          </w:rPr>
          <m:t>N(0,1)</m:t>
        </m:r>
      </m:oMath>
      <w:r w:rsidRPr="00A46CD4">
        <w:rPr>
          <w:rFonts w:ascii="Times New Roman" w:eastAsia="標楷體" w:hAnsi="Times New Roman" w:cs="Times New Roman"/>
          <w:lang w:eastAsia="zh-TW"/>
        </w:rPr>
        <w:t>,</w:t>
      </w:r>
      <m:oMath>
        <m:r>
          <w:rPr>
            <w:rFonts w:ascii="Cambria Math" w:eastAsia="標楷體" w:hAnsi="Cambria Math" w:cs="Times New Roman"/>
            <w:lang w:eastAsia="zh-TW"/>
          </w:rPr>
          <m:t>N(3,1)</m:t>
        </m:r>
      </m:oMath>
      <w:r w:rsidRPr="00A46CD4">
        <w:rPr>
          <w:rFonts w:ascii="Times New Roman" w:eastAsia="標楷體" w:hAnsi="Times New Roman" w:cs="Times New Roman"/>
          <w:lang w:eastAsia="zh-TW"/>
        </w:rPr>
        <w:t>兩分配中，製造</w:t>
      </w:r>
      <w:r w:rsidRPr="00A46CD4">
        <w:rPr>
          <w:rFonts w:ascii="Times New Roman" w:eastAsia="標楷體" w:hAnsi="Times New Roman" w:cs="Times New Roman"/>
          <w:lang w:eastAsia="zh-TW"/>
        </w:rPr>
        <w:t>100</w:t>
      </w:r>
      <w:r w:rsidRPr="00A46CD4">
        <w:rPr>
          <w:rFonts w:ascii="Times New Roman" w:eastAsia="標楷體" w:hAnsi="Times New Roman" w:cs="Times New Roman"/>
          <w:lang w:eastAsia="zh-TW"/>
        </w:rPr>
        <w:t>筆隨機樣本，並重複</w:t>
      </w:r>
      <w:r w:rsidRPr="00A46CD4">
        <w:rPr>
          <w:rFonts w:ascii="Times New Roman" w:eastAsia="標楷體" w:hAnsi="Times New Roman" w:cs="Times New Roman"/>
          <w:lang w:eastAsia="zh-TW"/>
        </w:rPr>
        <w:t>200</w:t>
      </w:r>
      <w:r w:rsidRPr="00A46CD4">
        <w:rPr>
          <w:rFonts w:ascii="Times New Roman" w:eastAsia="標楷體" w:hAnsi="Times New Roman" w:cs="Times New Roman"/>
          <w:lang w:eastAsia="zh-TW"/>
        </w:rPr>
        <w:t>次，形成</w:t>
      </w:r>
      <w:r w:rsidRPr="00A46CD4">
        <w:rPr>
          <w:rFonts w:ascii="Times New Roman" w:eastAsia="標楷體" w:hAnsi="Times New Roman" w:cs="Times New Roman"/>
          <w:lang w:eastAsia="zh-TW"/>
        </w:rPr>
        <w:t>200</w:t>
      </w:r>
      <w:r w:rsidRPr="00A46CD4">
        <w:rPr>
          <w:rFonts w:ascii="Times New Roman" w:eastAsia="標楷體" w:hAnsi="Times New Roman" w:cs="Times New Roman"/>
          <w:lang w:eastAsia="zh-TW"/>
        </w:rPr>
        <w:t>組樣本數為</w:t>
      </w:r>
      <w:r w:rsidRPr="00A46CD4">
        <w:rPr>
          <w:rFonts w:ascii="Times New Roman" w:eastAsia="標楷體" w:hAnsi="Times New Roman" w:cs="Times New Roman"/>
          <w:lang w:eastAsia="zh-TW"/>
        </w:rPr>
        <w:t>100</w:t>
      </w:r>
      <w:r w:rsidRPr="00A46CD4">
        <w:rPr>
          <w:rFonts w:ascii="Times New Roman" w:eastAsia="標楷體" w:hAnsi="Times New Roman" w:cs="Times New Roman"/>
          <w:lang w:eastAsia="zh-TW"/>
        </w:rPr>
        <w:t>，由</w:t>
      </w:r>
      <m:oMath>
        <m:r>
          <w:rPr>
            <w:rFonts w:ascii="Cambria Math" w:eastAsia="標楷體" w:hAnsi="Cambria Math" w:cs="Times New Roman"/>
            <w:lang w:eastAsia="zh-TW"/>
          </w:rPr>
          <m:t>N(0,1)</m:t>
        </m:r>
      </m:oMath>
      <w:r w:rsidRPr="00A46CD4">
        <w:rPr>
          <w:rFonts w:ascii="Times New Roman" w:eastAsia="標楷體" w:hAnsi="Times New Roman" w:cs="Times New Roman"/>
          <w:lang w:eastAsia="zh-TW"/>
        </w:rPr>
        <w:t>,</w:t>
      </w:r>
      <m:oMath>
        <m:r>
          <w:rPr>
            <w:rFonts w:ascii="Cambria Math" w:eastAsia="標楷體" w:hAnsi="Cambria Math" w:cs="Times New Roman"/>
            <w:lang w:eastAsia="zh-TW"/>
          </w:rPr>
          <m:t>N(3,1)</m:t>
        </m:r>
      </m:oMath>
      <w:r w:rsidRPr="00A46CD4">
        <w:rPr>
          <w:rFonts w:ascii="Times New Roman" w:eastAsia="標楷體" w:hAnsi="Times New Roman" w:cs="Times New Roman"/>
          <w:lang w:eastAsia="zh-TW"/>
        </w:rPr>
        <w:t>組成的隨機樣本。</w:t>
      </w:r>
      <w:r w:rsidRPr="00A46CD4">
        <w:rPr>
          <w:rFonts w:ascii="Times New Roman" w:eastAsia="標楷體" w:hAnsi="Times New Roman" w:cs="Times New Roman"/>
          <w:lang w:eastAsia="zh-TW"/>
        </w:rPr>
        <w:t>再來對每組樣本進行</w:t>
      </w:r>
      <m:oMath>
        <m:r>
          <w:rPr>
            <w:rFonts w:ascii="Cambria Math" w:eastAsia="標楷體" w:hAnsi="Cambria Math" w:cs="Times New Roman"/>
            <w:lang w:eastAsia="zh-TW"/>
          </w:rPr>
          <m:t>Kmeans</m:t>
        </m:r>
      </m:oMath>
      <w:r w:rsidRPr="00A46CD4">
        <w:rPr>
          <w:rFonts w:ascii="Times New Roman" w:eastAsia="標楷體" w:hAnsi="Times New Roman" w:cs="Times New Roman"/>
          <w:lang w:eastAsia="zh-TW"/>
        </w:rPr>
        <w:t>的分群，設定</w:t>
      </w:r>
      <m:oMath>
        <m:r>
          <w:rPr>
            <w:rFonts w:ascii="Cambria Math" w:eastAsia="標楷體" w:hAnsi="Cambria Math" w:cs="Times New Roman"/>
            <w:lang w:eastAsia="zh-TW"/>
          </w:rPr>
          <m:t>center=2</m:t>
        </m:r>
      </m:oMath>
    </w:p>
    <w:p w14:paraId="1DC029AE" w14:textId="6C2E8453" w:rsidR="003C270F" w:rsidRPr="00A46CD4" w:rsidRDefault="003C270F" w:rsidP="003C270F">
      <w:pPr>
        <w:pStyle w:val="a0"/>
        <w:jc w:val="both"/>
        <w:rPr>
          <w:rFonts w:ascii="Times New Roman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我們將</w:t>
      </w:r>
      <w:r w:rsidRPr="00A46CD4">
        <w:rPr>
          <w:rFonts w:ascii="Times New Roman" w:eastAsia="標楷體" w:hAnsi="Times New Roman" w:cs="Times New Roman"/>
          <w:lang w:eastAsia="zh-TW"/>
        </w:rPr>
        <w:t>200</w:t>
      </w:r>
      <w:r w:rsidRPr="00A46CD4">
        <w:rPr>
          <w:rFonts w:ascii="Times New Roman" w:eastAsia="標楷體" w:hAnsi="Times New Roman" w:cs="Times New Roman"/>
          <w:lang w:eastAsia="zh-TW"/>
        </w:rPr>
        <w:t>組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分群結果，於其正確分群計算</w:t>
      </w:r>
      <m:oMath>
        <m:r>
          <w:rPr>
            <w:rFonts w:ascii="Cambria Math" w:eastAsia="標楷體" w:hAnsi="Cambria Math" w:cs="Times New Roman"/>
            <w:lang w:eastAsia="zh-TW"/>
          </w:rPr>
          <m:t>Accuracy</m:t>
        </m:r>
      </m:oMath>
      <w:r w:rsidRPr="00A46CD4">
        <w:rPr>
          <w:rFonts w:ascii="Times New Roman" w:eastAsia="標楷體" w:hAnsi="Times New Roman" w:cs="Times New Roman"/>
          <w:lang w:eastAsia="zh-TW"/>
        </w:rPr>
        <w:t>，可得直方圖如下，可以發現大多數準確率都介在</w:t>
      </w:r>
      <w:r w:rsidRPr="00A46CD4">
        <w:rPr>
          <w:rFonts w:ascii="Times New Roman" w:eastAsia="標楷體" w:hAnsi="Times New Roman" w:cs="Times New Roman"/>
          <w:lang w:eastAsia="zh-TW"/>
        </w:rPr>
        <w:t>85%</w:t>
      </w:r>
      <w:r w:rsidRPr="00A46CD4">
        <w:rPr>
          <w:rFonts w:ascii="Times New Roman" w:eastAsia="標楷體" w:hAnsi="Times New Roman" w:cs="Times New Roman"/>
          <w:lang w:eastAsia="zh-TW"/>
        </w:rPr>
        <w:t>至</w:t>
      </w:r>
      <w:r w:rsidRPr="00A46CD4">
        <w:rPr>
          <w:rFonts w:ascii="Times New Roman" w:eastAsia="標楷體" w:hAnsi="Times New Roman" w:cs="Times New Roman"/>
          <w:lang w:eastAsia="zh-TW"/>
        </w:rPr>
        <w:t>95%</w:t>
      </w:r>
      <w:r w:rsidRPr="00A46CD4">
        <w:rPr>
          <w:rFonts w:ascii="Times New Roman" w:eastAsia="標楷體" w:hAnsi="Times New Roman" w:cs="Times New Roman"/>
          <w:lang w:eastAsia="zh-TW"/>
        </w:rPr>
        <w:t>之間，效果不錯。</w:t>
      </w:r>
    </w:p>
    <w:p w14:paraId="0F135615" w14:textId="2B5280A8" w:rsidR="003C270F" w:rsidRPr="00A46CD4" w:rsidRDefault="003C270F" w:rsidP="003C270F">
      <w:pPr>
        <w:pStyle w:val="a0"/>
        <w:jc w:val="center"/>
        <w:rPr>
          <w:rFonts w:ascii="Times New Roman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noProof/>
        </w:rPr>
        <w:drawing>
          <wp:inline distT="0" distB="0" distL="0" distR="0" wp14:anchorId="171E7A5C" wp14:editId="22C73CCC">
            <wp:extent cx="4468305" cy="319568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04R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931" cy="321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B3587" w14:textId="30F12D2C" w:rsidR="00645DAA" w:rsidRPr="00A46CD4" w:rsidRDefault="006B234C" w:rsidP="003C270F">
      <w:pPr>
        <w:pStyle w:val="a0"/>
        <w:ind w:firstLine="720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接著設定</w:t>
      </w:r>
      <w:r w:rsidRPr="00A46CD4">
        <w:rPr>
          <w:rFonts w:ascii="Times New Roman" w:eastAsia="標楷體" w:hAnsi="Times New Roman" w:cs="Times New Roman"/>
          <w:lang w:eastAsia="zh-TW"/>
        </w:rPr>
        <w:t>EM</w:t>
      </w:r>
      <w:r w:rsidRPr="00A46CD4">
        <w:rPr>
          <w:rFonts w:ascii="Times New Roman" w:eastAsia="標楷體" w:hAnsi="Times New Roman" w:cs="Times New Roman"/>
          <w:lang w:eastAsia="zh-TW"/>
        </w:rPr>
        <w:t>演算法的公式，我們將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分群結果，計算的平均數、期望值，作為起始值，在</w:t>
      </w:r>
      <m:oMath>
        <m:r>
          <w:rPr>
            <w:rFonts w:ascii="Cambria Math" w:eastAsia="標楷體" w:hAnsi="Cambria Math" w:cs="Times New Roman"/>
            <w:lang w:eastAsia="zh-TW"/>
          </w:rPr>
          <m:t>E step</m:t>
        </m:r>
      </m:oMath>
      <w:r w:rsidRPr="00A46CD4">
        <w:rPr>
          <w:rFonts w:ascii="Times New Roman" w:eastAsia="標楷體" w:hAnsi="Times New Roman" w:cs="Times New Roman"/>
          <w:lang w:eastAsia="zh-TW"/>
        </w:rPr>
        <w:t>中計算</w:t>
      </w:r>
      <m:oMath>
        <m:r>
          <w:rPr>
            <w:rFonts w:ascii="Cambria Math" w:eastAsia="標楷體" w:hAnsi="Cambria Math" w:cs="Times New Roman"/>
            <w:lang w:eastAsia="zh-TW"/>
          </w:rPr>
          <m:t>log Likelihood</m:t>
        </m:r>
      </m:oMath>
      <w:r w:rsidRPr="00A46CD4">
        <w:rPr>
          <w:rFonts w:ascii="Times New Roman" w:eastAsia="標楷體" w:hAnsi="Times New Roman" w:cs="Times New Roman"/>
          <w:lang w:eastAsia="zh-TW"/>
        </w:rPr>
        <w:t>以及兩群的機率，再來進入</w:t>
      </w:r>
      <m:oMath>
        <m:r>
          <w:rPr>
            <w:rFonts w:ascii="Cambria Math" w:eastAsia="標楷體" w:hAnsi="Cambria Math" w:cs="Times New Roman"/>
            <w:lang w:eastAsia="zh-TW"/>
          </w:rPr>
          <m:t>M step</m:t>
        </m:r>
      </m:oMath>
      <w:r w:rsidRPr="00A46CD4">
        <w:rPr>
          <w:rFonts w:ascii="Times New Roman" w:eastAsia="標楷體" w:hAnsi="Times New Roman" w:cs="Times New Roman"/>
          <w:lang w:eastAsia="zh-TW"/>
        </w:rPr>
        <w:t>以</w:t>
      </w:r>
      <w:r w:rsidRPr="00A46CD4">
        <w:rPr>
          <w:rFonts w:ascii="Times New Roman" w:eastAsia="標楷體" w:hAnsi="Times New Roman" w:cs="Times New Roman"/>
          <w:lang w:eastAsia="zh-TW"/>
        </w:rPr>
        <w:t>MLE</w:t>
      </w:r>
      <w:r w:rsidRPr="00A46CD4">
        <w:rPr>
          <w:rFonts w:ascii="Times New Roman" w:eastAsia="標楷體" w:hAnsi="Times New Roman" w:cs="Times New Roman"/>
          <w:lang w:eastAsia="zh-TW"/>
        </w:rPr>
        <w:t>估計新的平均數、變異數，重複迭代此兩作法直到</w:t>
      </w:r>
      <m:oMath>
        <m:r>
          <w:rPr>
            <w:rFonts w:ascii="Cambria Math" w:eastAsia="標楷體" w:hAnsi="Cambria Math" w:cs="Times New Roman"/>
            <w:lang w:eastAsia="zh-TW"/>
          </w:rPr>
          <m:t>log Likelihood</m:t>
        </m:r>
      </m:oMath>
      <w:r w:rsidRPr="00A46CD4">
        <w:rPr>
          <w:rFonts w:ascii="Times New Roman" w:eastAsia="標楷體" w:hAnsi="Times New Roman" w:cs="Times New Roman"/>
          <w:lang w:eastAsia="zh-TW"/>
        </w:rPr>
        <w:t>的</w:t>
      </w:r>
      <w:r w:rsidRPr="00A46CD4">
        <w:rPr>
          <w:rFonts w:ascii="Times New Roman" w:eastAsia="標楷體" w:hAnsi="Times New Roman" w:cs="Times New Roman"/>
          <w:lang w:eastAsia="zh-TW"/>
        </w:rPr>
        <w:t>改變量收斂至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w:rPr>
                <w:rFonts w:ascii="Cambria Math" w:eastAsia="標楷體" w:hAnsi="Cambria Math" w:cs="Times New Roman"/>
                <w:lang w:eastAsia="zh-TW"/>
              </w:rPr>
              <m:t>10</m:t>
            </m:r>
          </m:e>
          <m:sup>
            <m:r>
              <w:rPr>
                <w:rFonts w:ascii="Cambria Math" w:eastAsia="標楷體" w:hAnsi="Cambria Math" w:cs="Times New Roman"/>
                <w:lang w:eastAsia="zh-TW"/>
              </w:rPr>
              <m:t>-4</m:t>
            </m:r>
          </m:sup>
        </m:sSup>
      </m:oMath>
      <w:r w:rsidRPr="00A46CD4">
        <w:rPr>
          <w:rFonts w:ascii="Times New Roman" w:eastAsia="標楷體" w:hAnsi="Times New Roman" w:cs="Times New Roman"/>
          <w:lang w:eastAsia="zh-TW"/>
        </w:rPr>
        <w:t>，結束演算法。</w:t>
      </w:r>
    </w:p>
    <w:p w14:paraId="22A13E48" w14:textId="2C8610C5" w:rsidR="00645DAA" w:rsidRPr="00A46CD4" w:rsidRDefault="006B234C" w:rsidP="003C270F">
      <w:pPr>
        <w:pStyle w:val="a0"/>
        <w:jc w:val="both"/>
        <w:rPr>
          <w:rFonts w:ascii="Times New Roman" w:eastAsia="標楷體" w:hAnsi="Times New Roman" w:cs="Times New Roman"/>
          <w:noProof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可看到</w:t>
      </w:r>
      <w:r w:rsidRPr="00A46CD4">
        <w:rPr>
          <w:rFonts w:ascii="Times New Roman" w:eastAsia="標楷體" w:hAnsi="Times New Roman" w:cs="Times New Roman"/>
          <w:lang w:eastAsia="zh-TW"/>
        </w:rPr>
        <w:t>200</w:t>
      </w:r>
      <w:r w:rsidRPr="00A46CD4">
        <w:rPr>
          <w:rFonts w:ascii="Times New Roman" w:eastAsia="標楷體" w:hAnsi="Times New Roman" w:cs="Times New Roman"/>
          <w:lang w:eastAsia="zh-TW"/>
        </w:rPr>
        <w:t>組收斂後所估計的</w:t>
      </w:r>
      <m:oMath>
        <m:r>
          <w:rPr>
            <w:rFonts w:ascii="Cambria Math" w:eastAsia="標楷體" w:hAnsi="Cambria Math" w:cs="Times New Roman"/>
            <w:lang w:eastAsia="zh-TW"/>
          </w:rPr>
          <m:t>μ</m:t>
        </m:r>
        <m:r>
          <w:rPr>
            <w:rFonts w:ascii="Cambria Math" w:eastAsia="標楷體" w:hAnsi="Cambria Math" w:cs="Times New Roman"/>
            <w:lang w:eastAsia="zh-TW"/>
          </w:rPr>
          <m:t>、</m:t>
        </m:r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w:rPr>
                <w:rFonts w:ascii="Cambria Math" w:eastAsia="標楷體" w:hAnsi="Cambria Math" w:cs="Times New Roman"/>
                <w:lang w:eastAsia="zh-TW"/>
              </w:rPr>
              <m:t>σ</m:t>
            </m:r>
          </m:e>
          <m:sup>
            <m:r>
              <w:rPr>
                <w:rFonts w:ascii="Cambria Math" w:eastAsia="標楷體" w:hAnsi="Cambria Math" w:cs="Times New Roman"/>
                <w:lang w:eastAsia="zh-TW"/>
              </w:rPr>
              <m:t>2</m:t>
            </m:r>
          </m:sup>
        </m:sSup>
        <m:r>
          <w:rPr>
            <w:rFonts w:ascii="Cambria Math" w:eastAsia="標楷體" w:hAnsi="Cambria Math" w:cs="Times New Roman"/>
            <w:lang w:eastAsia="zh-TW"/>
          </w:rPr>
          <m:t>、</m:t>
        </m:r>
        <m:r>
          <w:rPr>
            <w:rFonts w:ascii="Cambria Math" w:eastAsia="標楷體" w:hAnsi="Cambria Math" w:cs="Times New Roman"/>
            <w:lang w:eastAsia="zh-TW"/>
          </w:rPr>
          <m:t>π</m:t>
        </m:r>
      </m:oMath>
      <w:r w:rsidRPr="00A46CD4">
        <w:rPr>
          <w:rFonts w:ascii="Times New Roman" w:eastAsia="標楷體" w:hAnsi="Times New Roman" w:cs="Times New Roman"/>
          <w:lang w:eastAsia="zh-TW"/>
        </w:rPr>
        <w:t>所畫的直方圖，與我們真實分配</w:t>
      </w:r>
      <m:oMath>
        <m:r>
          <w:rPr>
            <w:rFonts w:ascii="Cambria Math" w:eastAsia="標楷體" w:hAnsi="Cambria Math" w:cs="Times New Roman"/>
            <w:lang w:eastAsia="zh-TW"/>
          </w:rPr>
          <m:t>N(0,1)</m:t>
        </m:r>
        <m:r>
          <w:rPr>
            <w:rFonts w:ascii="Cambria Math" w:eastAsia="標楷體" w:hAnsi="Cambria Math" w:cs="Times New Roman"/>
            <w:lang w:eastAsia="zh-TW"/>
          </w:rPr>
          <m:t>、</m:t>
        </m:r>
        <m:r>
          <w:rPr>
            <w:rFonts w:ascii="Cambria Math" w:eastAsia="標楷體" w:hAnsi="Cambria Math" w:cs="Times New Roman"/>
            <w:lang w:eastAsia="zh-TW"/>
          </w:rPr>
          <m:t>N(3,1)</m:t>
        </m:r>
      </m:oMath>
      <w:r w:rsidRPr="00A46CD4">
        <w:rPr>
          <w:rFonts w:ascii="Times New Roman" w:eastAsia="標楷體" w:hAnsi="Times New Roman" w:cs="Times New Roman"/>
          <w:lang w:eastAsia="zh-TW"/>
        </w:rPr>
        <w:t xml:space="preserve"> </w:t>
      </w:r>
      <w:r w:rsidRPr="00A46CD4">
        <w:rPr>
          <w:rFonts w:ascii="Times New Roman" w:eastAsia="標楷體" w:hAnsi="Times New Roman" w:cs="Times New Roman"/>
          <w:lang w:eastAsia="zh-TW"/>
        </w:rPr>
        <w:t>、</w:t>
      </w:r>
      <m:oMath>
        <m:r>
          <w:rPr>
            <w:rFonts w:ascii="Cambria Math" w:eastAsia="標楷體" w:hAnsi="Cambria Math" w:cs="Times New Roman"/>
            <w:lang w:eastAsia="zh-TW"/>
          </w:rPr>
          <m:t>π=0.6</m:t>
        </m:r>
      </m:oMath>
      <w:r w:rsidRPr="00A46CD4">
        <w:rPr>
          <w:rFonts w:ascii="Times New Roman" w:eastAsia="標楷體" w:hAnsi="Times New Roman" w:cs="Times New Roman"/>
          <w:lang w:eastAsia="zh-TW"/>
        </w:rPr>
        <w:t>進行比較，可發現非常接近真實分配的結果非常接近。</w:t>
      </w:r>
      <w:r w:rsidRPr="00A46CD4">
        <w:rPr>
          <w:rFonts w:ascii="Times New Roman" w:eastAsia="標楷體" w:hAnsi="Times New Roman" w:cs="Times New Roman"/>
          <w:lang w:eastAsia="zh-TW"/>
        </w:rPr>
        <w:t xml:space="preserve"> </w:t>
      </w:r>
    </w:p>
    <w:p w14:paraId="68618A76" w14:textId="1D0B5191" w:rsidR="003C270F" w:rsidRPr="00A46CD4" w:rsidRDefault="003C270F" w:rsidP="003C270F">
      <w:pPr>
        <w:pStyle w:val="a0"/>
        <w:jc w:val="center"/>
        <w:rPr>
          <w:rFonts w:ascii="Times New Roman" w:eastAsia="標楷體" w:hAnsi="Times New Roman" w:cs="Times New Roman"/>
          <w:noProof/>
          <w:lang w:eastAsia="zh-TW"/>
        </w:rPr>
      </w:pPr>
      <w:r w:rsidRPr="00A46CD4">
        <w:rPr>
          <w:rFonts w:ascii="Times New Roman" w:hAnsi="Times New Roman" w:cs="Times New Roman"/>
        </w:rPr>
        <w:lastRenderedPageBreak/>
        <w:drawing>
          <wp:inline distT="0" distB="0" distL="0" distR="0" wp14:anchorId="5644E4BE" wp14:editId="26F5EC36">
            <wp:extent cx="5314899" cy="4637405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841"/>
                    <a:stretch/>
                  </pic:blipFill>
                  <pic:spPr bwMode="auto">
                    <a:xfrm>
                      <a:off x="0" y="0"/>
                      <a:ext cx="5347549" cy="4665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49020" w14:textId="4987EAE2" w:rsidR="003C270F" w:rsidRPr="00A46CD4" w:rsidRDefault="006B234C" w:rsidP="003C270F">
      <w:pPr>
        <w:pStyle w:val="a0"/>
        <w:jc w:val="both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最後看到</w:t>
      </w:r>
      <w:r w:rsidRPr="00A46CD4">
        <w:rPr>
          <w:rFonts w:ascii="Times New Roman" w:eastAsia="標楷體" w:hAnsi="Times New Roman" w:cs="Times New Roman"/>
          <w:lang w:eastAsia="zh-TW"/>
        </w:rPr>
        <w:t>EM</w:t>
      </w:r>
      <w:r w:rsidRPr="00A46CD4">
        <w:rPr>
          <w:rFonts w:ascii="Times New Roman" w:eastAsia="標楷體" w:hAnsi="Times New Roman" w:cs="Times New Roman"/>
          <w:lang w:eastAsia="zh-TW"/>
        </w:rPr>
        <w:t>演算法做出來的直方圖正確率</w:t>
      </w:r>
      <w:r w:rsidR="003C270F" w:rsidRPr="00A46CD4">
        <w:rPr>
          <w:rFonts w:ascii="Times New Roman" w:eastAsia="標楷體" w:hAnsi="Times New Roman" w:cs="Times New Roman"/>
          <w:lang w:eastAsia="zh-TW"/>
        </w:rPr>
        <w:t>不錯</w:t>
      </w:r>
      <w:r w:rsidRPr="00A46CD4">
        <w:rPr>
          <w:rFonts w:ascii="Times New Roman" w:eastAsia="標楷體" w:hAnsi="Times New Roman" w:cs="Times New Roman"/>
          <w:lang w:eastAsia="zh-TW"/>
        </w:rPr>
        <w:t>，大部分同樣落在</w:t>
      </w:r>
      <w:r w:rsidRPr="00A46CD4">
        <w:rPr>
          <w:rFonts w:ascii="Times New Roman" w:eastAsia="標楷體" w:hAnsi="Times New Roman" w:cs="Times New Roman"/>
          <w:lang w:eastAsia="zh-TW"/>
        </w:rPr>
        <w:t>85%</w:t>
      </w:r>
      <w:r w:rsidRPr="00A46CD4">
        <w:rPr>
          <w:rFonts w:ascii="Times New Roman" w:eastAsia="標楷體" w:hAnsi="Times New Roman" w:cs="Times New Roman"/>
          <w:lang w:eastAsia="zh-TW"/>
        </w:rPr>
        <w:t>至</w:t>
      </w:r>
      <w:r w:rsidRPr="00A46CD4">
        <w:rPr>
          <w:rFonts w:ascii="Times New Roman" w:eastAsia="標楷體" w:hAnsi="Times New Roman" w:cs="Times New Roman"/>
          <w:lang w:eastAsia="zh-TW"/>
        </w:rPr>
        <w:t>95%</w:t>
      </w:r>
      <w:r w:rsidRPr="00A46CD4">
        <w:rPr>
          <w:rFonts w:ascii="Times New Roman" w:eastAsia="標楷體" w:hAnsi="Times New Roman" w:cs="Times New Roman"/>
          <w:lang w:eastAsia="zh-TW"/>
        </w:rPr>
        <w:t>之間。</w:t>
      </w:r>
    </w:p>
    <w:p w14:paraId="1E1D32F6" w14:textId="35B44566" w:rsidR="003C270F" w:rsidRPr="00A46CD4" w:rsidRDefault="006B234C" w:rsidP="003C270F">
      <w:pPr>
        <w:pStyle w:val="a0"/>
        <w:jc w:val="center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noProof/>
        </w:rPr>
        <w:drawing>
          <wp:inline distT="0" distB="0" distL="0" distR="0" wp14:anchorId="61657B67" wp14:editId="695A633B">
            <wp:extent cx="4325064" cy="353454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504RMD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6377" r="9995" b="4321"/>
                    <a:stretch/>
                  </pic:blipFill>
                  <pic:spPr bwMode="auto">
                    <a:xfrm>
                      <a:off x="0" y="0"/>
                      <a:ext cx="4339401" cy="3546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73697" w14:textId="5E562535" w:rsidR="007A325D" w:rsidRPr="00A46CD4" w:rsidRDefault="007A325D" w:rsidP="003C270F">
      <w:pPr>
        <w:pStyle w:val="a0"/>
        <w:jc w:val="center"/>
        <w:rPr>
          <w:rFonts w:ascii="Times New Roman" w:eastAsia="標楷體" w:hAnsi="Times New Roman" w:cs="Times New Roman"/>
          <w:lang w:eastAsia="zh-TW"/>
        </w:rPr>
      </w:pPr>
    </w:p>
    <w:p w14:paraId="29DE40BD" w14:textId="21D0D7B9" w:rsidR="007A325D" w:rsidRPr="00A46CD4" w:rsidRDefault="007A325D" w:rsidP="00A46CD4">
      <w:pPr>
        <w:pStyle w:val="a0"/>
        <w:jc w:val="center"/>
        <w:rPr>
          <w:rFonts w:ascii="Times New Roman" w:eastAsia="標楷體" w:hAnsi="Times New Roman" w:cs="Times New Roman"/>
          <w:b/>
          <w:bCs/>
          <w:lang w:eastAsia="zh-TW"/>
        </w:rPr>
      </w:pPr>
      <w:r w:rsidRPr="00A46CD4">
        <w:rPr>
          <w:rFonts w:ascii="Times New Roman" w:eastAsia="標楷體" w:hAnsi="Times New Roman" w:cs="Times New Roman"/>
          <w:b/>
          <w:bCs/>
          <w:lang w:eastAsia="zh-TW"/>
        </w:rPr>
        <w:lastRenderedPageBreak/>
        <w:t>附錄</w:t>
      </w:r>
      <w:r w:rsidRPr="00A46CD4">
        <w:rPr>
          <w:rFonts w:ascii="Times New Roman" w:eastAsia="標楷體" w:hAnsi="Times New Roman" w:cs="Times New Roman"/>
          <w:b/>
          <w:bCs/>
          <w:lang w:eastAsia="zh-TW"/>
        </w:rPr>
        <w:t>(Code)</w:t>
      </w:r>
    </w:p>
    <w:p w14:paraId="1D4898C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ibrary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MASS)</w:t>
      </w:r>
    </w:p>
    <w:p w14:paraId="0518C8FB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library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tidyverse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1A6B5203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mu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,2) # Mean</w:t>
      </w:r>
    </w:p>
    <w:p w14:paraId="22360519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s1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1;s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2=2;rho=0.4</w:t>
      </w:r>
    </w:p>
    <w:p w14:paraId="5D55D1C3" w14:textId="262C6776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sigma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atrix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c(s1^2, s1*s2*rho, s1*s2*rho, s2^2),2) # Covariance matrix</w:t>
      </w:r>
    </w:p>
    <w:p w14:paraId="405D0DF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vrnor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5000, mu = mu, Sigma = sigma ) # from MASS package</w:t>
      </w:r>
    </w:p>
    <w:p w14:paraId="4CEE8F2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colname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 &lt;- c("bvn1_X1","bvn1_X2")</w:t>
      </w:r>
    </w:p>
    <w:p w14:paraId="25E0BD4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mu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2,1) # Mean</w:t>
      </w:r>
    </w:p>
    <w:p w14:paraId="39CB3C1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s1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2;s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2=1;rho=0.6</w:t>
      </w:r>
    </w:p>
    <w:p w14:paraId="0D762D33" w14:textId="1089DCB5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sigma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atrix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c(s1^2, s1*s2*rho, s1*s2*rho, s2^2),2) # Covariance matrix</w:t>
      </w:r>
    </w:p>
    <w:p w14:paraId="09B0AB9D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vrnor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5000, mu = mu, Sigma = sigma ) # from MASS package</w:t>
      </w:r>
    </w:p>
    <w:p w14:paraId="1345EA06" w14:textId="13E4C022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colname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 &lt;- c("bvn1_Z1","bvn1_Z2")</w:t>
      </w:r>
    </w:p>
    <w:p w14:paraId="7C2FA4F1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plot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5194165F" w14:textId="49AB8A8E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points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Z,col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=2)</w:t>
      </w:r>
    </w:p>
    <w:p w14:paraId="392B1EC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et.seed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(12345)</w:t>
      </w:r>
    </w:p>
    <w:p w14:paraId="580F7857" w14:textId="54EF37E3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u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runi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n = 5000,min = 0,max = 1)</w:t>
      </w:r>
    </w:p>
    <w:p w14:paraId="63451277" w14:textId="783FD22F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Y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atrix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NA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nrow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100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ncol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2)</w:t>
      </w:r>
    </w:p>
    <w:p w14:paraId="6BE23851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et.seed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(12345)</w:t>
      </w:r>
    </w:p>
    <w:p w14:paraId="60977A81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for 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in 1:100) {</w:t>
      </w:r>
    </w:p>
    <w:p w14:paraId="2E43831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index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ample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:5000,1)</w:t>
      </w:r>
    </w:p>
    <w:p w14:paraId="6F0946E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 = u[index]</w:t>
      </w:r>
    </w:p>
    <w:p w14:paraId="51F2BAB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if (x&lt;0.6) {</w:t>
      </w:r>
    </w:p>
    <w:p w14:paraId="67F165AD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Y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,]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index,]</w:t>
      </w:r>
    </w:p>
    <w:p w14:paraId="32D69955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}else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{</w:t>
      </w:r>
    </w:p>
    <w:p w14:paraId="6DC5128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Y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,]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index,]</w:t>
      </w:r>
    </w:p>
    <w:p w14:paraId="3C652EF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}</w:t>
      </w:r>
    </w:p>
    <w:p w14:paraId="1B2C86BC" w14:textId="633799A0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}  </w:t>
      </w:r>
    </w:p>
    <w:p w14:paraId="670D74B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</w:p>
    <w:p w14:paraId="4F562FB7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ndex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which(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Y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,1] %in%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1])</w:t>
      </w:r>
    </w:p>
    <w:p w14:paraId="4B226788" w14:textId="1639973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ndex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which(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Y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,1] %in%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1])</w:t>
      </w:r>
    </w:p>
    <w:p w14:paraId="01EAA76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lastRenderedPageBreak/>
        <w:t>plot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ndex_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,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]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ch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=1,main = "Real Cluster",</w:t>
      </w:r>
    </w:p>
    <w:p w14:paraId="2223AE9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lab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"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"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ylab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= ""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li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c(-3,6)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yli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c(-3,6))</w:t>
      </w:r>
    </w:p>
    <w:p w14:paraId="4DEECBB3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points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bvn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ndex_z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,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]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ch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=2,col=2)</w:t>
      </w:r>
    </w:p>
    <w:p w14:paraId="5D097CE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egend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topleft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, legend=c("X", "Z"),</w:t>
      </w:r>
    </w:p>
    <w:p w14:paraId="4046E4F7" w14:textId="3A6AE64F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col=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"black", "red")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ch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=1:2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ce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=1)</w:t>
      </w:r>
    </w:p>
    <w:p w14:paraId="7ACAA9C6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d &lt;-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dist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Y, method = 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uclidean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)</w:t>
      </w:r>
    </w:p>
    <w:p w14:paraId="4BE00D29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hc1 &lt;-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hclust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d, method = "ward.D2" )</w:t>
      </w:r>
    </w:p>
    <w:p w14:paraId="7337EE1A" w14:textId="7DD12A03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plot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hc1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ce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0.6)</w:t>
      </w:r>
    </w:p>
    <w:p w14:paraId="43B65A73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rect.hclust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(hc1, k = 2)</w:t>
      </w:r>
    </w:p>
    <w:p w14:paraId="5C2251D4" w14:textId="5C45B7D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x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rect.hclust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(hc1, k = 2)</w:t>
      </w:r>
    </w:p>
    <w:p w14:paraId="2BAA1C7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h_1 = Y[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x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[1]],]</w:t>
      </w:r>
    </w:p>
    <w:p w14:paraId="698D5E8C" w14:textId="79AA8B98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h_2 = Y[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x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[2]],]</w:t>
      </w:r>
    </w:p>
    <w:p w14:paraId="6F711BE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plot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h_1,pch=1,main = "Hierarchical Cluster",</w:t>
      </w:r>
    </w:p>
    <w:p w14:paraId="6147DD6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lab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"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"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ylab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= ""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li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c(-3,6),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yli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c(-3,6))</w:t>
      </w:r>
    </w:p>
    <w:p w14:paraId="1D05C80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points(h_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2,col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=2,pch=2)</w:t>
      </w:r>
    </w:p>
    <w:p w14:paraId="01D8A2C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egend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topleft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, legend=c("h_1", "h_2"),</w:t>
      </w:r>
    </w:p>
    <w:p w14:paraId="100DD31A" w14:textId="1EBA33EB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col=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"black", "red")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ch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=1:2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ce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=1)</w:t>
      </w:r>
    </w:p>
    <w:p w14:paraId="244F081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X1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rnor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n = 5000,mean = 0,sd = 1)</w:t>
      </w:r>
    </w:p>
    <w:p w14:paraId="0289AB2D" w14:textId="68666ED9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X2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rnor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n = 5000,mean = 3,sd = 1)</w:t>
      </w:r>
    </w:p>
    <w:p w14:paraId="767893AB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Output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apply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:200, function(a){</w:t>
      </w:r>
    </w:p>
    <w:p w14:paraId="0AC5FB6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Y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atrix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NA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nrow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100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ncol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1)</w:t>
      </w:r>
    </w:p>
    <w:p w14:paraId="684AD876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for 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in 1:100) {</w:t>
      </w:r>
    </w:p>
    <w:p w14:paraId="1A5F2799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index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ample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:5000,1)</w:t>
      </w:r>
    </w:p>
    <w:p w14:paraId="4F7ECE4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x = u[index]</w:t>
      </w:r>
    </w:p>
    <w:p w14:paraId="4EBD693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if (x&lt;0.6) {</w:t>
      </w:r>
    </w:p>
    <w:p w14:paraId="537B405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Y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] = X1[index]</w:t>
      </w:r>
    </w:p>
    <w:p w14:paraId="3A6155F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}else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{</w:t>
      </w:r>
    </w:p>
    <w:p w14:paraId="432C2D0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Y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] = X2[index]</w:t>
      </w:r>
    </w:p>
    <w:p w14:paraId="10C7BA16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}</w:t>
      </w:r>
    </w:p>
    <w:p w14:paraId="3AA5CF54" w14:textId="70D37042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}</w:t>
      </w:r>
    </w:p>
    <w:p w14:paraId="060FAFC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Y = Y %&gt;%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s.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data.frame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()</w:t>
      </w:r>
    </w:p>
    <w:p w14:paraId="4D43A82C" w14:textId="7977D0B0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lastRenderedPageBreak/>
        <w:t xml:space="preserve">  Y$K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felse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Y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,1] %in% X1,"1","2") %&gt;%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s.matrix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)</w:t>
      </w:r>
    </w:p>
    <w:p w14:paraId="4AFDF03E" w14:textId="31F8B3DE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Y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,1], centers=2) </w:t>
      </w:r>
    </w:p>
    <w:p w14:paraId="0AF666B9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kk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table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prob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$cluster,True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Y$K) </w:t>
      </w:r>
    </w:p>
    <w:p w14:paraId="0B954B19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if (kk[1,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1]&lt;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kk[1,2]) {</w:t>
      </w:r>
    </w:p>
    <w:p w14:paraId="796EB706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Y$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felse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$cluste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=="1","2","1")</w:t>
      </w:r>
    </w:p>
    <w:p w14:paraId="2770632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}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else{</w:t>
      </w:r>
      <w:proofErr w:type="gramEnd"/>
    </w:p>
    <w:p w14:paraId="1D99BB3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Y$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felse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$cluste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=="1","1","2")</w:t>
      </w:r>
    </w:p>
    <w:p w14:paraId="2DB12A11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}</w:t>
      </w:r>
    </w:p>
    <w:p w14:paraId="00A7A147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return(Y)</w:t>
      </w:r>
    </w:p>
    <w:p w14:paraId="4ABD31DB" w14:textId="20928030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})</w:t>
      </w:r>
    </w:p>
    <w:p w14:paraId="572E7CE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ccuracy_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apply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:200, function(a){</w:t>
      </w:r>
    </w:p>
    <w:p w14:paraId="2D7A2AF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 = Output[[a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]]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,c("K",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)]</w:t>
      </w:r>
    </w:p>
    <w:p w14:paraId="42CF3466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x = which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$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==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$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) %&gt;%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ength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221A11C3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x/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nrow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x)</w:t>
      </w:r>
    </w:p>
    <w:p w14:paraId="5D281E1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})</w:t>
      </w:r>
    </w:p>
    <w:p w14:paraId="1F0AB37A" w14:textId="214C70BC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hist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Accuracy_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0A97A01F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_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function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x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u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d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lpha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 {</w:t>
      </w:r>
    </w:p>
    <w:p w14:paraId="75E68B51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prod &lt;-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dnor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x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u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[1]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d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[1]) *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lpha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1]</w:t>
      </w:r>
    </w:p>
    <w:p w14:paraId="2926774E" w14:textId="021AA5ED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prod &lt;-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dnor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x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u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[2]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d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[2]) *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lpha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2]</w:t>
      </w:r>
    </w:p>
    <w:p w14:paraId="43BBB152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of.comps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comp1.prod + comp2.prod</w:t>
      </w:r>
    </w:p>
    <w:p w14:paraId="128E634B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post &lt;- comp1.prod /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of.comps</w:t>
      </w:r>
      <w:proofErr w:type="spellEnd"/>
      <w:proofErr w:type="gramEnd"/>
    </w:p>
    <w:p w14:paraId="10FB37C0" w14:textId="65873699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post &lt;- comp2.prod /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of.comps</w:t>
      </w:r>
      <w:proofErr w:type="spellEnd"/>
      <w:proofErr w:type="gramEnd"/>
    </w:p>
    <w:p w14:paraId="109672BB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post.lik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alpha.vector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[1]*comp1.post</w:t>
      </w:r>
    </w:p>
    <w:p w14:paraId="76BC2953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post.lik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alpha.vector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[2]*comp2.post</w:t>
      </w:r>
    </w:p>
    <w:p w14:paraId="439E948A" w14:textId="5F8C9A40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of.post.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comp1.post.lik + comp2.post.lik</w:t>
      </w:r>
    </w:p>
    <w:p w14:paraId="35B55676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of.comps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.ln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log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of.comp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, base = exp(1))</w:t>
      </w:r>
    </w:p>
    <w:p w14:paraId="348CF112" w14:textId="70566658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.of.post.lik.ln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log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of.post.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, base = exp(1))</w:t>
      </w:r>
    </w:p>
    <w:p w14:paraId="5E7E4BA4" w14:textId="44D79558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of.comps.ln.su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sum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of.comps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.ln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+sum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of.post.lik.ln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2E28BD6D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ist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"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um.of.comps.ln.su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,</w:t>
      </w:r>
    </w:p>
    <w:p w14:paraId="6BF7D92F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"prob" = comp1.post,</w:t>
      </w:r>
    </w:p>
    <w:p w14:paraId="1E53D112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"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bind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comp1.post, comp2.post))</w:t>
      </w:r>
    </w:p>
    <w:p w14:paraId="586717D0" w14:textId="5C8759BB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lastRenderedPageBreak/>
        <w:t>}</w:t>
      </w:r>
    </w:p>
    <w:p w14:paraId="06097BD4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_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function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x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 {</w:t>
      </w:r>
    </w:p>
    <w:p w14:paraId="34E031C2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n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 1])</w:t>
      </w:r>
    </w:p>
    <w:p w14:paraId="47AC3FD3" w14:textId="16588231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n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 2])</w:t>
      </w:r>
    </w:p>
    <w:p w14:paraId="060B801F" w14:textId="1E9995D1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mu &lt;- 1/comp1.n *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 1] * x)</w:t>
      </w:r>
    </w:p>
    <w:p w14:paraId="405E18B6" w14:textId="22FA336C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mu &lt;- 1/comp2.n *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 2] * x)</w:t>
      </w:r>
    </w:p>
    <w:p w14:paraId="74E6D735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var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 1] * (x - comp1.mu)^2) * 1/comp1.n</w:t>
      </w:r>
    </w:p>
    <w:p w14:paraId="2A0152B4" w14:textId="30E1E654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var &lt;-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, 2] * (x - comp2.mu)^2) * 1/comp2.n</w:t>
      </w:r>
    </w:p>
    <w:p w14:paraId="0FCE95AA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1.alpha &lt;- comp1.n / length(x)</w:t>
      </w:r>
    </w:p>
    <w:p w14:paraId="3D5FC83E" w14:textId="0DE3785A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comp2.alpha &lt;- comp2.n / length(x)</w:t>
      </w:r>
    </w:p>
    <w:p w14:paraId="1E91C147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ist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"mu" = c(comp1.mu, comp2.mu),</w:t>
      </w:r>
    </w:p>
    <w:p w14:paraId="58B08799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"var"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comp1.var, comp2.var),</w:t>
      </w:r>
    </w:p>
    <w:p w14:paraId="074EEB60" w14:textId="77777777" w:rsidR="00A46CD4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"alpha" =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comp1.alpha, comp2.alpha))</w:t>
      </w:r>
    </w:p>
    <w:p w14:paraId="63166871" w14:textId="79A87FD6" w:rsidR="007A325D" w:rsidRPr="00A46CD4" w:rsidRDefault="00A46CD4" w:rsidP="00A46CD4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}</w:t>
      </w:r>
    </w:p>
    <w:p w14:paraId="6DB19B1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EM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apply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:200, function(a){</w:t>
      </w:r>
    </w:p>
    <w:p w14:paraId="31BBE52C" w14:textId="1115727D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t = Output[[a]]</w:t>
      </w:r>
    </w:p>
    <w:p w14:paraId="10538B6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t.summary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t %&gt;%</w:t>
      </w:r>
    </w:p>
    <w:p w14:paraId="701692CD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group_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by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Kmeans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 %&gt;%</w:t>
      </w:r>
    </w:p>
    <w:p w14:paraId="0E9F3242" w14:textId="78FC6265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ummarize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mu = mean(V1), variance = var(V1), std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sd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V1), size = n())</w:t>
      </w:r>
    </w:p>
    <w:p w14:paraId="0C57CF7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t.summary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t.summary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%&gt;%</w:t>
      </w:r>
    </w:p>
    <w:p w14:paraId="6E6138C8" w14:textId="1FF18E94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utate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alpha = size / sum(size))</w:t>
      </w:r>
    </w:p>
    <w:p w14:paraId="10F795D1" w14:textId="053B226F" w:rsidR="00A46CD4" w:rsidRPr="00A46CD4" w:rsidRDefault="00A46CD4" w:rsidP="007A325D">
      <w:pPr>
        <w:pStyle w:val="a0"/>
        <w:rPr>
          <w:rFonts w:ascii="Times New Roman" w:eastAsia="標楷體" w:hAnsi="Times New Roman" w:cs="Times New Roman"/>
          <w:lang w:eastAsia="zh-TW"/>
        </w:rPr>
      </w:pPr>
    </w:p>
    <w:p w14:paraId="48A4B5F2" w14:textId="77777777" w:rsidR="00A46CD4" w:rsidRPr="00A46CD4" w:rsidRDefault="00A46CD4" w:rsidP="007A325D">
      <w:pPr>
        <w:pStyle w:val="a0"/>
        <w:rPr>
          <w:rFonts w:ascii="Times New Roman" w:eastAsia="標楷體" w:hAnsi="Times New Roman" w:cs="Times New Roman"/>
          <w:lang w:eastAsia="zh-TW"/>
        </w:rPr>
      </w:pPr>
    </w:p>
    <w:p w14:paraId="22CC3C7B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for 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in 1:50) {</w:t>
      </w:r>
    </w:p>
    <w:p w14:paraId="1038FCD9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if 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= 1) {</w:t>
      </w:r>
    </w:p>
    <w:p w14:paraId="7548D337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# Initialization</w:t>
      </w:r>
    </w:p>
    <w:p w14:paraId="05DBE2A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_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(t$V1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t.summary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[["mu"]]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t.summary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std"]],</w:t>
      </w:r>
    </w:p>
    <w:p w14:paraId="5F925237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          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t.summary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alpha"]])</w:t>
      </w:r>
    </w:p>
    <w:p w14:paraId="0B69015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_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t$V1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)</w:t>
      </w:r>
    </w:p>
    <w:p w14:paraId="56663083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ur.loglik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</w:t>
      </w:r>
    </w:p>
    <w:p w14:paraId="296008B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oglik.vector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</w:t>
      </w:r>
    </w:p>
    <w:p w14:paraId="643B9A11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lastRenderedPageBreak/>
        <w:t xml:space="preserve">    } else {</w:t>
      </w:r>
    </w:p>
    <w:p w14:paraId="5D92577D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# Repeat E and M steps till convergence</w:t>
      </w:r>
    </w:p>
    <w:p w14:paraId="5233440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_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(t$V1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mu"]], sqrt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[["var"]]), </w:t>
      </w:r>
    </w:p>
    <w:p w14:paraId="13C5B6C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            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alpha"]])</w:t>
      </w:r>
    </w:p>
    <w:p w14:paraId="2301E243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_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t$V1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posterior.d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)</w:t>
      </w:r>
    </w:p>
    <w:p w14:paraId="1A51E262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</w:p>
    <w:p w14:paraId="52668C5D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# </w:t>
      </w:r>
      <w:r w:rsidRPr="00A46CD4">
        <w:rPr>
          <w:rFonts w:ascii="Times New Roman" w:eastAsia="標楷體" w:hAnsi="Times New Roman" w:cs="Times New Roman"/>
          <w:lang w:eastAsia="zh-TW"/>
        </w:rPr>
        <w:t>紀錄</w:t>
      </w:r>
      <w:r w:rsidRPr="00A46CD4">
        <w:rPr>
          <w:rFonts w:ascii="Times New Roman" w:eastAsia="標楷體" w:hAnsi="Times New Roman" w:cs="Times New Roman"/>
          <w:lang w:eastAsia="zh-TW"/>
        </w:rPr>
        <w:t>log-Likelihood</w:t>
      </w:r>
    </w:p>
    <w:p w14:paraId="43239F8E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oglik.vector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c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,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)</w:t>
      </w:r>
    </w:p>
    <w:p w14:paraId="48ACE746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</w:p>
    <w:p w14:paraId="2C31365B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oglik.diff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abs(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cur.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))</w:t>
      </w:r>
    </w:p>
    <w:p w14:paraId="76FF174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if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loglik.diff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&lt; 1e-4) {</w:t>
      </w:r>
    </w:p>
    <w:p w14:paraId="332DC16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 break</w:t>
      </w:r>
    </w:p>
    <w:p w14:paraId="7D629EDB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} else {</w:t>
      </w:r>
    </w:p>
    <w:p w14:paraId="4B75281A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cur.loglik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&lt;-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[["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"]]</w:t>
      </w:r>
    </w:p>
    <w:p w14:paraId="689040B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}</w:t>
      </w:r>
    </w:p>
    <w:p w14:paraId="010E989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}</w:t>
      </w:r>
    </w:p>
    <w:p w14:paraId="280003D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}</w:t>
      </w:r>
    </w:p>
    <w:p w14:paraId="239F163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return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list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,</w:t>
      </w:r>
    </w:p>
    <w:p w14:paraId="2922E35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      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m.step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>,</w:t>
      </w:r>
    </w:p>
    <w:p w14:paraId="3A77CBF8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           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oglik.vector</w:t>
      </w:r>
      <w:proofErr w:type="spellEnd"/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loglik.vector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)</w:t>
      </w:r>
    </w:p>
    <w:p w14:paraId="25D1C634" w14:textId="09A2EB54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})</w:t>
      </w:r>
    </w:p>
    <w:p w14:paraId="7BAD8491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for 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in 1:200) {</w:t>
      </w:r>
    </w:p>
    <w:p w14:paraId="4AC39A0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Output[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]]$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 xml:space="preserve">EM = 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felse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EM[[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i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]]$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e.step$prob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&gt;0.5,"1","2")</w:t>
      </w:r>
    </w:p>
    <w:p w14:paraId="1FFFDACD" w14:textId="097C8910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}</w:t>
      </w:r>
    </w:p>
    <w:p w14:paraId="3579BF8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Accuracy_E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 = </w:t>
      </w:r>
      <w:proofErr w:type="spellStart"/>
      <w:proofErr w:type="gramStart"/>
      <w:r w:rsidRPr="00A46CD4">
        <w:rPr>
          <w:rFonts w:ascii="Times New Roman" w:eastAsia="標楷體" w:hAnsi="Times New Roman" w:cs="Times New Roman"/>
          <w:lang w:eastAsia="zh-TW"/>
        </w:rPr>
        <w:t>sapply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1:200, function(a){</w:t>
      </w:r>
    </w:p>
    <w:p w14:paraId="1AB50B04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 = Output[[a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]][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,c("K","EM")]</w:t>
      </w:r>
    </w:p>
    <w:p w14:paraId="2E7446AF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x = which(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$K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==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x$E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 xml:space="preserve">) %&gt;% </w:t>
      </w: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length(</w:t>
      </w:r>
      <w:proofErr w:type="gram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3DC88430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 xml:space="preserve">  xx/</w:t>
      </w:r>
      <w:proofErr w:type="spellStart"/>
      <w:r w:rsidRPr="00A46CD4">
        <w:rPr>
          <w:rFonts w:ascii="Times New Roman" w:eastAsia="標楷體" w:hAnsi="Times New Roman" w:cs="Times New Roman"/>
          <w:lang w:eastAsia="zh-TW"/>
        </w:rPr>
        <w:t>nrow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(x)</w:t>
      </w:r>
    </w:p>
    <w:p w14:paraId="5083EC65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r w:rsidRPr="00A46CD4">
        <w:rPr>
          <w:rFonts w:ascii="Times New Roman" w:eastAsia="標楷體" w:hAnsi="Times New Roman" w:cs="Times New Roman"/>
          <w:lang w:eastAsia="zh-TW"/>
        </w:rPr>
        <w:t>})</w:t>
      </w:r>
    </w:p>
    <w:p w14:paraId="7010B90D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  <w:proofErr w:type="gramStart"/>
      <w:r w:rsidRPr="00A46CD4">
        <w:rPr>
          <w:rFonts w:ascii="Times New Roman" w:eastAsia="標楷體" w:hAnsi="Times New Roman" w:cs="Times New Roman"/>
          <w:lang w:eastAsia="zh-TW"/>
        </w:rPr>
        <w:t>hist(</w:t>
      </w:r>
      <w:proofErr w:type="spellStart"/>
      <w:proofErr w:type="gramEnd"/>
      <w:r w:rsidRPr="00A46CD4">
        <w:rPr>
          <w:rFonts w:ascii="Times New Roman" w:eastAsia="標楷體" w:hAnsi="Times New Roman" w:cs="Times New Roman"/>
          <w:lang w:eastAsia="zh-TW"/>
        </w:rPr>
        <w:t>Accuracy_EM</w:t>
      </w:r>
      <w:proofErr w:type="spellEnd"/>
      <w:r w:rsidRPr="00A46CD4">
        <w:rPr>
          <w:rFonts w:ascii="Times New Roman" w:eastAsia="標楷體" w:hAnsi="Times New Roman" w:cs="Times New Roman"/>
          <w:lang w:eastAsia="zh-TW"/>
        </w:rPr>
        <w:t>)</w:t>
      </w:r>
    </w:p>
    <w:p w14:paraId="63F0AA4C" w14:textId="77777777" w:rsidR="007A325D" w:rsidRPr="00A46CD4" w:rsidRDefault="007A325D" w:rsidP="007A325D">
      <w:pPr>
        <w:pStyle w:val="a0"/>
        <w:rPr>
          <w:rFonts w:ascii="Times New Roman" w:eastAsia="標楷體" w:hAnsi="Times New Roman" w:cs="Times New Roman"/>
          <w:lang w:eastAsia="zh-TW"/>
        </w:rPr>
      </w:pPr>
    </w:p>
    <w:sectPr w:rsidR="007A325D" w:rsidRPr="00A46CD4" w:rsidSect="003C270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E5BCF" w14:textId="77777777" w:rsidR="006B234C" w:rsidRDefault="006B234C">
      <w:pPr>
        <w:spacing w:after="0"/>
      </w:pPr>
      <w:r>
        <w:separator/>
      </w:r>
    </w:p>
  </w:endnote>
  <w:endnote w:type="continuationSeparator" w:id="0">
    <w:p w14:paraId="0AAF81D2" w14:textId="77777777" w:rsidR="006B234C" w:rsidRDefault="006B23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C3D30" w14:textId="77777777" w:rsidR="006B234C" w:rsidRDefault="006B234C">
      <w:r>
        <w:separator/>
      </w:r>
    </w:p>
  </w:footnote>
  <w:footnote w:type="continuationSeparator" w:id="0">
    <w:p w14:paraId="755B81DE" w14:textId="77777777" w:rsidR="006B234C" w:rsidRDefault="006B23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7B0A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270F"/>
    <w:rsid w:val="004E29B3"/>
    <w:rsid w:val="00590D07"/>
    <w:rsid w:val="00645DAA"/>
    <w:rsid w:val="006B234C"/>
    <w:rsid w:val="00784D58"/>
    <w:rsid w:val="007A325D"/>
    <w:rsid w:val="008D6863"/>
    <w:rsid w:val="00A46C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12B1F"/>
  <w15:docId w15:val="{6F2232E3-086F-437C-9F41-4DC8A3065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3C2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3C270F"/>
    <w:rPr>
      <w:sz w:val="20"/>
      <w:szCs w:val="20"/>
    </w:rPr>
  </w:style>
  <w:style w:type="paragraph" w:styleId="af1">
    <w:name w:val="footer"/>
    <w:basedOn w:val="a"/>
    <w:link w:val="af2"/>
    <w:unhideWhenUsed/>
    <w:rsid w:val="003C2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3C270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925</Words>
  <Characters>5276</Characters>
  <Application>Microsoft Office Word</Application>
  <DocSecurity>0</DocSecurity>
  <Lines>43</Lines>
  <Paragraphs>12</Paragraphs>
  <ScaleCrop>false</ScaleCrop>
  <Company/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4統算作業</dc:title>
  <dc:creator>108071601 賴冠維</dc:creator>
  <cp:keywords/>
  <cp:lastModifiedBy>冠維 賴</cp:lastModifiedBy>
  <cp:revision>3</cp:revision>
  <dcterms:created xsi:type="dcterms:W3CDTF">2021-05-03T13:49:00Z</dcterms:created>
  <dcterms:modified xsi:type="dcterms:W3CDTF">2021-05-03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5/3</vt:lpwstr>
  </property>
  <property fmtid="{D5CDD505-2E9C-101B-9397-08002B2CF9AE}" pid="3" name="output">
    <vt:lpwstr/>
  </property>
</Properties>
</file>